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ya Sharma</w:t>
      </w:r>
    </w:p>
    <w:p>
      <w:pPr>
        <w:pStyle w:val="BodyText"/>
      </w:pPr>
      <w:r>
        <w:t xml:space="preserve">Scholarship Committee Chairperson</w:t>
      </w:r>
    </w:p>
    <w:p>
      <w:pPr>
        <w:pStyle w:val="BodyText"/>
      </w:pPr>
      <w:r>
        <w:t xml:space="preserve">International Health Foundation for Excellence (IHF)</w:t>
      </w:r>
    </w:p>
    <w:p>
      <w:pPr>
        <w:pStyle w:val="BodyText"/>
      </w:pPr>
      <w:r>
        <w:t xml:space="preserve">New Delhi, India</w:t>
      </w:r>
    </w:p>
    <w:bookmarkStart w:id="20" w:name="X2414c3da4d8f83f7a5c34bb33b38587d2621416"/>
    <w:p>
      <w:pPr>
        <w:pStyle w:val="Heading2"/>
      </w:pPr>
      <w:r>
        <w:t xml:space="preserve">To the Esteemed Scholarship Committee of the International Health Foundation for Excellence</w:t>
      </w:r>
    </w:p>
    <w:p>
      <w:pPr>
        <w:pStyle w:val="FirstParagraph"/>
      </w:pPr>
      <w:r>
        <w:t xml:space="preserve">Dear Dr. Sharma and Esteemed Members of the Scholarship Committee,</w:t>
      </w:r>
    </w:p>
    <w:p>
      <w:pPr>
        <w:pStyle w:val="BodyText"/>
      </w:pPr>
      <w:r>
        <w:t xml:space="preserve">It is with profound respect for your institution's transformative impact on healthcare education in</w:t>
      </w:r>
      <w:r>
        <w:t xml:space="preserve"> </w:t>
      </w:r>
      <w:r>
        <w:rPr>
          <w:bCs/>
          <w:b/>
        </w:rPr>
        <w:t xml:space="preserve">India New Delhi</w:t>
      </w:r>
      <w:r>
        <w:t xml:space="preserve"> </w:t>
      </w:r>
      <w:r>
        <w:t xml:space="preserve">that I submit this Scholarship Application Letter. As a dedicated practicing Physiotherapist serving the underserved communities of South Delhi, I am writing to express my sincere interest in the International Health Foundation for Excellence's Advanced Physiotherapy Scholarship Program. This scholarship represents not merely financial assistance, but a pivotal opportunity to elevate my professional capabilities and deepen my contribution to rehabilitation healthcare in one of India's most dynamic urban centers.</w:t>
      </w:r>
    </w:p>
    <w:p>
      <w:pPr>
        <w:pStyle w:val="BodyText"/>
      </w:pPr>
      <w:r>
        <w:t xml:space="preserve">I completed my Bachelor of Science in Physiotherapy from Guru Gobind Singh Indraprastha University (GGSIPU) in New Delhi, graduating with honors in 2019. Since then, I have worked at the Government Multi-Specialty Hospital in Lajpat Nagar, serving over 300 patients weekly across orthopedic rehabilitation, neurological recovery programs for stroke survivors, and pediatric physiotherapy services. My clinical practice has revealed critical gaps in specialized training accessible to practitioners in</w:t>
      </w:r>
      <w:r>
        <w:t xml:space="preserve"> </w:t>
      </w:r>
      <w:r>
        <w:rPr>
          <w:bCs/>
          <w:b/>
        </w:rPr>
        <w:t xml:space="preserve">India New Delhi</w:t>
      </w:r>
      <w:r>
        <w:t xml:space="preserve">, particularly concerning cutting-edge evidence-based techniques for chronic pain management and geriatric mobility disorders – conditions increasingly prevalent among our aging urban population. Witnessing patients struggle due to limited therapeutic options has crystallized my commitment to advancing my expertise, not just as a Physiotherapist, but as a community health innovator.</w:t>
      </w:r>
    </w:p>
    <w:p>
      <w:pPr>
        <w:pStyle w:val="BodyText"/>
      </w:pPr>
      <w:r>
        <w:t xml:space="preserve">The significance of this scholarship cannot be overstated for professionals like myself operating within India's complex healthcare ecosystem. As a physiotherapist in New Delhi, I navigate systemic challenges including resource constraints in public hospitals and the urgent need for culturally competent rehabilitation approaches across diverse socioeconomic strata. My current role involves managing a caseload where 65% of patients cannot afford follow-up therapy due to financial barriers – a reality that fuels my determination to pursue advanced certification. The International Health Foundation's scholarship would enable me to complete the Master of Science in Advanced Musculoskeletal Physiotherapy at the University of Delhi's School of Rehabilitation Sciences, a program uniquely positioned to address India-specific clinical challenges. This specialized training is unavailable locally at an affordable cost, forcing many practitioners like me to either forgo advancement or accumulate significant debt.</w:t>
      </w:r>
    </w:p>
    <w:p>
      <w:pPr>
        <w:pStyle w:val="BodyText"/>
      </w:pPr>
      <w:r>
        <w:t xml:space="preserve">My vision extends beyond individual patient care. In</w:t>
      </w:r>
      <w:r>
        <w:t xml:space="preserve"> </w:t>
      </w:r>
      <w:r>
        <w:rPr>
          <w:bCs/>
          <w:b/>
        </w:rPr>
        <w:t xml:space="preserve">India New Delhi</w:t>
      </w:r>
      <w:r>
        <w:t xml:space="preserve">, where non-communicable diseases account for 62% of mortality (as per National Health Mission data), there is a critical shortage of specialized physiotherapists trained in preventive rehabilitation. Having established a free community outreach clinic at my local community center, I've seen how early intervention by skilled Physiotherapists can reduce hospital readmissions by up to 40%. The scholarship would empower me to integrate advanced therapeutic protocols into this initiative, developing culturally tailored programs for Delhi's marginalized communities – particularly focusing on domestic workers and elderly residents in slum clusters like Seemapuri and Khirki Extension. I propose creating a mobile rehabilitation unit equipped with telehealth capabilities, linking underserved populations with specialist care through partnerships with AIIMS New Delhi.</w:t>
      </w:r>
    </w:p>
    <w:p>
      <w:pPr>
        <w:pStyle w:val="BodyText"/>
      </w:pPr>
      <w:r>
        <w:t xml:space="preserve">What distinguishes my application is my proven commitment to contextualizing global physiotherapy standards within India's unique healthcare landscape. During the 2021 monsoon season, I led a team of five physiotherapists in disaster rehabilitation following severe flooding in East Delhi, adapting standard protocols for flood-affected mobility impairments using locally available materials. This experience taught me that effective rehabilitation must harmonize scientific evidence with community realities – a principle I will apply rigorously through this scholarship. My academic record includes three research publications on "Cultural Adaptation of Gait Training Protocols for Indian Elderly Populations" (Journal of Indian Physical Therapy, 2022) and "Cost-Effective Pediatric Neurorehabilitation in Urban Slums" (International Journal of Community Health, 2023), demonstrating my dedication to advancing evidence-based practice relevant to</w:t>
      </w:r>
      <w:r>
        <w:t xml:space="preserve"> </w:t>
      </w:r>
      <w:r>
        <w:rPr>
          <w:bCs/>
          <w:b/>
        </w:rPr>
        <w:t xml:space="preserve">India New Delhi</w:t>
      </w:r>
      <w:r>
        <w:t xml:space="preserve">.</w:t>
      </w:r>
    </w:p>
    <w:p>
      <w:pPr>
        <w:pStyle w:val="BodyText"/>
      </w:pPr>
      <w:r>
        <w:t xml:space="preserve">I recognize that as a Physiotherapist operating in one of Asia's most populous cities, my responsibilities extend beyond clinical excellence. The scholarship would enable me to develop a community-based training module for 100+ frontline healthcare workers across Delhi Municipal Corporation clinics, addressing the acute shortage of physiotherapy-trained staff. This initiative directly aligns with the National Health Policy 2017's vision for "Healthcare for All" and would create a sustainable ripple effect in urban public health delivery. Having observed how limited access to specialized care perpetuates health inequities, I am committed to using this scholarship not only for personal growth but as a catalyst for systemic change in physiotherapy accessibility across</w:t>
      </w:r>
      <w:r>
        <w:t xml:space="preserve"> </w:t>
      </w:r>
      <w:r>
        <w:rPr>
          <w:bCs/>
          <w:b/>
        </w:rPr>
        <w:t xml:space="preserve">India New Delhi</w:t>
      </w:r>
      <w:r>
        <w:t xml:space="preserve">.</w:t>
      </w:r>
    </w:p>
    <w:p>
      <w:pPr>
        <w:pStyle w:val="BodyText"/>
      </w:pPr>
      <w:r>
        <w:t xml:space="preserve">The International Health Foundation's legacy of empowering healthcare professionals in India is deeply inspiring. Your partnership with institutions like the All India Institute of Medical Sciences and the National Centre for Physiotherapy has transformed rehabilitation services nationwide. I have closely followed your scholarship alumni success stories, including Dr. Rohan Mehta's community physiotherapy network in Mumbai, which directly mirrors my proposed New Delhi initiative. This program doesn't merely fund education – it cultivates leaders who bridge clinical expertise with social impact, a model I aspire to emulate.</w:t>
      </w:r>
    </w:p>
    <w:p>
      <w:pPr>
        <w:pStyle w:val="BodyText"/>
      </w:pPr>
      <w:r>
        <w:t xml:space="preserve">As I prepare to submit this Scholarship Application Letter, I carry with me the weight of countless patients whose lives remain in limbo due to inadequate rehabilitation options. In</w:t>
      </w:r>
      <w:r>
        <w:t xml:space="preserve"> </w:t>
      </w:r>
      <w:r>
        <w:rPr>
          <w:bCs/>
          <w:b/>
        </w:rPr>
        <w:t xml:space="preserve">India New Delhi</w:t>
      </w:r>
      <w:r>
        <w:t xml:space="preserve">, where 1 in 3 citizens over 60 faces mobility challenges (World Health Organization, 2022), the need for specialized physiotherapy is urgent. This scholarship would equip me not just with advanced skills, but with the institutional support to scale community interventions that prevent disability and restore dignity. I pledge to become a bridge between cutting-edge rehabilitation science and the most vulnerable residents of New Delhi – ensuring that no patient must choose between healthcare and financial survival.</w:t>
      </w:r>
    </w:p>
    <w:p>
      <w:pPr>
        <w:pStyle w:val="BodyText"/>
      </w:pPr>
      <w:r>
        <w:t xml:space="preserve">I am prepared to provide all requested documentation immediately and welcome the opportunity for an interview at your convenience. Thank you for considering my application with the seriousness it deserves. I eagerly await the possibility of contributing to India's healthcare transformation as a scholarship recipient, embodying your foundation's mission through dedicated service as a Physiotherapist in New Delhi.</w:t>
      </w:r>
    </w:p>
    <w:p>
      <w:pPr>
        <w:pStyle w:val="BodyText"/>
      </w:pPr>
      <w:r>
        <w:t xml:space="preserve">Sincerely,</w:t>
      </w:r>
    </w:p>
    <w:p>
      <w:pPr>
        <w:pStyle w:val="BodyText"/>
      </w:pPr>
      <w:r>
        <w:br/>
      </w:r>
      <w:r>
        <w:br/>
      </w:r>
    </w:p>
    <w:p>
      <w:pPr>
        <w:pStyle w:val="BodyText"/>
      </w:pPr>
      <w:r>
        <w:t xml:space="preserve">Ananya Verma</w:t>
      </w:r>
    </w:p>
    <w:p>
      <w:pPr>
        <w:pStyle w:val="BodyText"/>
      </w:pPr>
      <w:r>
        <w:t xml:space="preserve">BSc (Physiotherapy), Honors, GGSIPU</w:t>
      </w:r>
    </w:p>
    <w:p>
      <w:pPr>
        <w:pStyle w:val="BodyText"/>
      </w:pPr>
      <w:r>
        <w:t xml:space="preserve">Registered Physiotherapist - Delhi State Council of Physiotherapy (Reg. No: DL/PT/2019-104)</w:t>
      </w:r>
    </w:p>
    <w:p>
      <w:pPr>
        <w:pStyle w:val="BodyText"/>
      </w:pPr>
      <w:r>
        <w:t xml:space="preserve">Community Outreach Lead, Lajpat Nagar Rehabilitation Initiative</w:t>
      </w:r>
    </w:p>
    <w:p>
      <w:pPr>
        <w:pStyle w:val="BodyText"/>
      </w:pPr>
      <w:r>
        <w:t xml:space="preserve">Email: ananya.verma.physio@gmail.com | Phone: +91 9876543210</w:t>
      </w:r>
    </w:p>
    <w:p>
      <w:pPr>
        <w:pStyle w:val="BodyText"/>
      </w:pPr>
      <w:r>
        <w:t xml:space="preserve">Word Count: 862</w:t>
      </w:r>
    </w:p>
    <w:p>
      <w:pPr>
        <w:pStyle w:val="BodyText"/>
      </w:pPr>
      <w:r>
        <w:t xml:space="preserve">This Scholarship Application Letter represents a commitment to excellence in physiotherapy education and service within India's evolving healthcare landscape, with specific focus on New Delhi's unique challenges and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dc:title>
  <dc:creator/>
  <dc:language>en</dc:language>
  <cp:keywords/>
  <dcterms:created xsi:type="dcterms:W3CDTF">2026-07-23T17:20:02Z</dcterms:created>
  <dcterms:modified xsi:type="dcterms:W3CDTF">2026-07-23T17:20:02Z</dcterms:modified>
</cp:coreProperties>
</file>

<file path=docProps/custom.xml><?xml version="1.0" encoding="utf-8"?>
<Properties xmlns="http://schemas.openxmlformats.org/officeDocument/2006/custom-properties" xmlns:vt="http://schemas.openxmlformats.org/officeDocument/2006/docPropsVTypes"/>
</file>